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6206881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6206881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206881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106710" w:rsidRDefault="00D75BC7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62068813" w:history="1">
            <w:r w:rsidR="00106710" w:rsidRPr="00784E1B">
              <w:rPr>
                <w:rStyle w:val="a9"/>
                <w:rFonts w:eastAsia="標楷體"/>
                <w:noProof/>
              </w:rPr>
              <w:t>Controller Message Protocol</w:t>
            </w:r>
            <w:r w:rsidR="00106710">
              <w:rPr>
                <w:noProof/>
                <w:webHidden/>
              </w:rPr>
              <w:tab/>
            </w:r>
            <w:r w:rsidR="00106710"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3 \h </w:instrText>
            </w:r>
            <w:r w:rsidR="00106710">
              <w:rPr>
                <w:noProof/>
                <w:webHidden/>
              </w:rPr>
            </w:r>
            <w:r w:rsidR="00106710"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</w:t>
            </w:r>
            <w:r w:rsidR="00106710"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4" w:history="1">
            <w:r w:rsidRPr="00784E1B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5" w:history="1">
            <w:r w:rsidRPr="00784E1B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6" w:history="1">
            <w:r w:rsidRPr="00784E1B">
              <w:rPr>
                <w:rStyle w:val="a9"/>
                <w:rFonts w:eastAsia="標楷體"/>
                <w:noProof/>
              </w:rPr>
              <w:t>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7" w:history="1">
            <w:r w:rsidRPr="00784E1B">
              <w:rPr>
                <w:rStyle w:val="a9"/>
                <w:rFonts w:eastAsia="標楷體"/>
                <w:noProof/>
              </w:rPr>
              <w:t>1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8" w:history="1">
            <w:r w:rsidRPr="00784E1B">
              <w:rPr>
                <w:rStyle w:val="a9"/>
                <w:rFonts w:eastAsia="標楷體"/>
                <w:noProof/>
              </w:rPr>
              <w:t>1.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9" w:history="1">
            <w:r w:rsidRPr="00784E1B">
              <w:rPr>
                <w:rStyle w:val="a9"/>
                <w:rFonts w:eastAsia="標楷體"/>
                <w:noProof/>
              </w:rPr>
              <w:t>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ntroller Message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0" w:history="1">
            <w:r w:rsidRPr="00784E1B">
              <w:rPr>
                <w:rStyle w:val="a9"/>
                <w:rFonts w:eastAsia="標楷體"/>
                <w:noProof/>
              </w:rPr>
              <w:t>2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MP PDU Type and Format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1" w:history="1">
            <w:r w:rsidRPr="00784E1B">
              <w:rPr>
                <w:rStyle w:val="a9"/>
                <w:rFonts w:eastAsia="標楷體"/>
                <w:noProof/>
              </w:rPr>
              <w:t>2.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MP PDU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2" w:history="1">
            <w:r w:rsidRPr="00784E1B">
              <w:rPr>
                <w:rStyle w:val="a9"/>
                <w:rFonts w:eastAsia="標楷體"/>
                <w:noProof/>
              </w:rPr>
              <w:t>2.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MP PDU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3" w:history="1">
            <w:r w:rsidRPr="00784E1B">
              <w:rPr>
                <w:rStyle w:val="a9"/>
                <w:rFonts w:eastAsia="標楷體"/>
                <w:noProof/>
              </w:rPr>
              <w:t>2.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MP Session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4" w:history="1">
            <w:r w:rsidRPr="00784E1B">
              <w:rPr>
                <w:rStyle w:val="a9"/>
                <w:rFonts w:eastAsia="標楷體"/>
                <w:noProof/>
              </w:rPr>
              <w:t>2.5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MP PDU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5" w:history="1">
            <w:r w:rsidRPr="00784E1B">
              <w:rPr>
                <w:rStyle w:val="a9"/>
                <w:rFonts w:eastAsia="標楷體"/>
                <w:noProof/>
              </w:rPr>
              <w:t>2.5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Bind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6" w:history="1">
            <w:r w:rsidRPr="00784E1B">
              <w:rPr>
                <w:rStyle w:val="a9"/>
                <w:rFonts w:eastAsia="標楷體"/>
                <w:noProof/>
              </w:rPr>
              <w:t>2.5.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Bi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7" w:history="1">
            <w:r w:rsidRPr="00784E1B">
              <w:rPr>
                <w:rStyle w:val="a9"/>
                <w:rFonts w:eastAsia="標楷體"/>
                <w:noProof/>
              </w:rPr>
              <w:t>2.5.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Initial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8" w:history="1">
            <w:r w:rsidRPr="00784E1B">
              <w:rPr>
                <w:rStyle w:val="a9"/>
                <w:rFonts w:eastAsia="標楷體"/>
                <w:noProof/>
              </w:rPr>
              <w:t>2.5.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Initial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9" w:history="1">
            <w:r w:rsidRPr="00784E1B">
              <w:rPr>
                <w:rStyle w:val="a9"/>
                <w:rFonts w:eastAsia="標楷體"/>
                <w:noProof/>
              </w:rPr>
              <w:t>2.5.5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ign up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0" w:history="1">
            <w:r w:rsidRPr="00784E1B">
              <w:rPr>
                <w:rStyle w:val="a9"/>
                <w:rFonts w:eastAsia="標楷體"/>
                <w:noProof/>
              </w:rPr>
              <w:t>2.5.6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ign up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1" w:history="1">
            <w:r w:rsidRPr="00784E1B">
              <w:rPr>
                <w:rStyle w:val="a9"/>
                <w:rFonts w:eastAsia="標楷體"/>
                <w:noProof/>
              </w:rPr>
              <w:t>2.5.7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Authentication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2" w:history="1">
            <w:r w:rsidRPr="00784E1B">
              <w:rPr>
                <w:rStyle w:val="a9"/>
                <w:rFonts w:eastAsia="標楷體"/>
                <w:noProof/>
              </w:rPr>
              <w:t>2.5.8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Authenticatio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3" w:history="1">
            <w:r w:rsidRPr="00784E1B">
              <w:rPr>
                <w:rStyle w:val="a9"/>
                <w:rFonts w:eastAsia="標楷體"/>
                <w:noProof/>
              </w:rPr>
              <w:t>2.5.9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Access log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4" w:history="1">
            <w:r w:rsidRPr="00784E1B">
              <w:rPr>
                <w:rStyle w:val="a9"/>
                <w:rFonts w:eastAsia="標楷體"/>
                <w:noProof/>
              </w:rPr>
              <w:t>2.5.10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Access log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5" w:history="1">
            <w:r w:rsidRPr="00784E1B">
              <w:rPr>
                <w:rStyle w:val="a9"/>
                <w:rFonts w:eastAsia="標楷體"/>
                <w:noProof/>
              </w:rPr>
              <w:t>2.5.1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Enquire link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6" w:history="1">
            <w:r w:rsidRPr="00784E1B">
              <w:rPr>
                <w:rStyle w:val="a9"/>
                <w:rFonts w:eastAsia="標楷體"/>
                <w:noProof/>
              </w:rPr>
              <w:t>2.5.1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Enquire link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7" w:history="1">
            <w:r w:rsidRPr="00784E1B">
              <w:rPr>
                <w:rStyle w:val="a9"/>
                <w:rFonts w:eastAsia="標楷體"/>
                <w:noProof/>
              </w:rPr>
              <w:t>2.5.1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Unbind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8" w:history="1">
            <w:r w:rsidRPr="00784E1B">
              <w:rPr>
                <w:rStyle w:val="a9"/>
                <w:rFonts w:eastAsia="標楷體"/>
                <w:noProof/>
              </w:rPr>
              <w:t>2.5.1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Unbi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9" w:history="1">
            <w:r w:rsidRPr="00784E1B">
              <w:rPr>
                <w:rStyle w:val="a9"/>
                <w:rFonts w:eastAsia="標楷體"/>
                <w:noProof/>
              </w:rPr>
              <w:t>2.5.15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Update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0" w:history="1">
            <w:r w:rsidRPr="00784E1B">
              <w:rPr>
                <w:rStyle w:val="a9"/>
                <w:rFonts w:eastAsia="標楷體"/>
                <w:noProof/>
              </w:rPr>
              <w:t>2.5.16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Upd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1" w:history="1">
            <w:r w:rsidRPr="00784E1B">
              <w:rPr>
                <w:rStyle w:val="a9"/>
                <w:rFonts w:eastAsia="標楷體"/>
                <w:noProof/>
              </w:rPr>
              <w:t>2.5.17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eboot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2" w:history="1">
            <w:r w:rsidRPr="00784E1B">
              <w:rPr>
                <w:rStyle w:val="a9"/>
                <w:rFonts w:eastAsia="標楷體"/>
                <w:noProof/>
              </w:rPr>
              <w:t>2.5.18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eboot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3" w:history="1">
            <w:r w:rsidRPr="00784E1B">
              <w:rPr>
                <w:rStyle w:val="a9"/>
                <w:rFonts w:eastAsia="標楷體"/>
                <w:noProof/>
              </w:rPr>
              <w:t>2.5.19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nfiguration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4" w:history="1">
            <w:r w:rsidRPr="00784E1B">
              <w:rPr>
                <w:rStyle w:val="a9"/>
                <w:rFonts w:eastAsia="標楷體"/>
                <w:noProof/>
              </w:rPr>
              <w:t>2.5.20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nfiguratio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5" w:history="1">
            <w:r w:rsidRPr="00784E1B">
              <w:rPr>
                <w:rStyle w:val="a9"/>
                <w:rFonts w:eastAsia="標楷體"/>
                <w:noProof/>
              </w:rPr>
              <w:t>2.5.2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Power port setting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6" w:history="1">
            <w:r w:rsidRPr="00784E1B">
              <w:rPr>
                <w:rStyle w:val="a9"/>
                <w:rFonts w:eastAsia="標楷體"/>
                <w:noProof/>
              </w:rPr>
              <w:t>2.5.2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Power port setting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7" w:history="1">
            <w:r w:rsidRPr="00784E1B">
              <w:rPr>
                <w:rStyle w:val="a9"/>
                <w:rFonts w:eastAsia="標楷體"/>
                <w:noProof/>
              </w:rPr>
              <w:t>2.5.2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Power port st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8" w:history="1">
            <w:r w:rsidRPr="00784E1B">
              <w:rPr>
                <w:rStyle w:val="a9"/>
                <w:rFonts w:eastAsia="標楷體"/>
                <w:noProof/>
              </w:rPr>
              <w:t>2.5.2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Power port st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9" w:history="1">
            <w:r w:rsidRPr="00784E1B">
              <w:rPr>
                <w:rStyle w:val="a9"/>
                <w:rFonts w:eastAsia="標楷體"/>
                <w:noProof/>
              </w:rPr>
              <w:t>2.5.25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ER API Sign in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0" w:history="1">
            <w:r w:rsidRPr="00784E1B">
              <w:rPr>
                <w:rStyle w:val="a9"/>
                <w:rFonts w:eastAsia="標楷體"/>
                <w:noProof/>
              </w:rPr>
              <w:t>2.5.26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ER API Sign i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1" w:history="1">
            <w:r w:rsidRPr="00784E1B">
              <w:rPr>
                <w:rStyle w:val="a9"/>
                <w:rFonts w:eastAsia="標楷體"/>
                <w:noProof/>
              </w:rPr>
              <w:t>2.5.27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Login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2" w:history="1">
            <w:r w:rsidRPr="00784E1B">
              <w:rPr>
                <w:rStyle w:val="a9"/>
                <w:rFonts w:eastAsia="標楷體"/>
                <w:noProof/>
              </w:rPr>
              <w:t>2.5.28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Logi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3" w:history="1">
            <w:r w:rsidRPr="00784E1B">
              <w:rPr>
                <w:rStyle w:val="a9"/>
                <w:rFonts w:eastAsia="標楷體"/>
                <w:noProof/>
              </w:rPr>
              <w:t>2.5.29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Logout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4" w:history="1">
            <w:r w:rsidRPr="00784E1B">
              <w:rPr>
                <w:rStyle w:val="a9"/>
                <w:rFonts w:eastAsia="標楷體"/>
                <w:noProof/>
              </w:rPr>
              <w:t>2.5.30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Logout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5" w:history="1">
            <w:r w:rsidRPr="00784E1B">
              <w:rPr>
                <w:rStyle w:val="a9"/>
                <w:rFonts w:eastAsia="標楷體"/>
                <w:noProof/>
              </w:rPr>
              <w:t>2.5.3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Oper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6" w:history="1">
            <w:r w:rsidRPr="00784E1B">
              <w:rPr>
                <w:rStyle w:val="a9"/>
                <w:rFonts w:eastAsia="標楷體"/>
                <w:noProof/>
              </w:rPr>
              <w:t>2.5.3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Oper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7" w:history="1">
            <w:r w:rsidRPr="00784E1B">
              <w:rPr>
                <w:rStyle w:val="a9"/>
                <w:rFonts w:eastAsia="標楷體"/>
                <w:noProof/>
              </w:rPr>
              <w:t>2.5.3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St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8" w:history="1">
            <w:r w:rsidRPr="00784E1B">
              <w:rPr>
                <w:rStyle w:val="a9"/>
                <w:rFonts w:eastAsia="標楷體"/>
                <w:noProof/>
              </w:rPr>
              <w:t>2.5.3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DM St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9" w:history="1">
            <w:r w:rsidRPr="00784E1B">
              <w:rPr>
                <w:rStyle w:val="a9"/>
                <w:rFonts w:eastAsia="標楷體"/>
                <w:noProof/>
              </w:rPr>
              <w:t>2.5.35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emantic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0" w:history="1">
            <w:r w:rsidRPr="00784E1B">
              <w:rPr>
                <w:rStyle w:val="a9"/>
                <w:rFonts w:eastAsia="標楷體"/>
                <w:noProof/>
              </w:rPr>
              <w:t>2.5.36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emantic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1" w:history="1">
            <w:r w:rsidRPr="00784E1B">
              <w:rPr>
                <w:rStyle w:val="a9"/>
                <w:rFonts w:eastAsia="標楷體"/>
                <w:noProof/>
              </w:rPr>
              <w:t>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MP Parameter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2" w:history="1">
            <w:r w:rsidRPr="00784E1B">
              <w:rPr>
                <w:rStyle w:val="a9"/>
                <w:rFonts w:eastAsia="標楷體"/>
                <w:noProof/>
              </w:rPr>
              <w:t>3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mmand Header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3" w:history="1">
            <w:r w:rsidRPr="00784E1B">
              <w:rPr>
                <w:rStyle w:val="a9"/>
                <w:rFonts w:eastAsia="標楷體"/>
                <w:noProof/>
              </w:rPr>
              <w:t>3.1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mmand leng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4" w:history="1">
            <w:r w:rsidRPr="00784E1B">
              <w:rPr>
                <w:rStyle w:val="a9"/>
                <w:rFonts w:eastAsia="標楷體"/>
                <w:noProof/>
              </w:rPr>
              <w:t>3.1.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mmand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5" w:history="1">
            <w:r w:rsidRPr="00784E1B">
              <w:rPr>
                <w:rStyle w:val="a9"/>
                <w:rFonts w:eastAsia="標楷體"/>
                <w:noProof/>
              </w:rPr>
              <w:t>3.1.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Command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6" w:history="1">
            <w:r w:rsidRPr="00784E1B">
              <w:rPr>
                <w:rStyle w:val="a9"/>
                <w:rFonts w:eastAsia="標楷體"/>
                <w:noProof/>
              </w:rPr>
              <w:t>3.1.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equence 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7" w:history="1">
            <w:r w:rsidRPr="00784E1B">
              <w:rPr>
                <w:rStyle w:val="a9"/>
                <w:rFonts w:eastAsia="標楷體"/>
                <w:noProof/>
              </w:rPr>
              <w:t>3.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Mandatory CMP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8" w:history="1">
            <w:r w:rsidRPr="00784E1B">
              <w:rPr>
                <w:rStyle w:val="a9"/>
                <w:rFonts w:eastAsia="標楷體"/>
                <w:noProof/>
              </w:rPr>
              <w:t>3.2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Service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9" w:history="1">
            <w:r w:rsidRPr="00784E1B">
              <w:rPr>
                <w:rStyle w:val="a9"/>
                <w:rFonts w:eastAsia="標楷體"/>
                <w:noProof/>
              </w:rPr>
              <w:t>3.2.2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Initi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0" w:history="1">
            <w:r w:rsidRPr="00784E1B">
              <w:rPr>
                <w:rStyle w:val="a9"/>
                <w:rFonts w:eastAsia="標楷體"/>
                <w:noProof/>
              </w:rPr>
              <w:t>3.2.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Resul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1" w:history="1">
            <w:r w:rsidRPr="00784E1B">
              <w:rPr>
                <w:rStyle w:val="a9"/>
                <w:rFonts w:eastAsia="標楷體"/>
                <w:noProof/>
              </w:rPr>
              <w:t>3.2.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Device Typ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2" w:history="1">
            <w:r w:rsidRPr="00784E1B">
              <w:rPr>
                <w:rStyle w:val="a9"/>
                <w:rFonts w:eastAsia="標楷體"/>
                <w:noProof/>
              </w:rPr>
              <w:t>3.3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Optional Para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3" w:history="1">
            <w:r w:rsidRPr="00784E1B">
              <w:rPr>
                <w:rStyle w:val="a9"/>
                <w:noProof/>
              </w:rPr>
              <w:t>3.3.1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noProof/>
              </w:rPr>
              <w:t>MDM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106710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4" w:history="1">
            <w:r w:rsidRPr="00784E1B">
              <w:rPr>
                <w:rStyle w:val="a9"/>
                <w:rFonts w:eastAsia="標楷體"/>
                <w:noProof/>
              </w:rPr>
              <w:t>4.</w:t>
            </w:r>
            <w:r>
              <w:rPr>
                <w:rFonts w:asciiTheme="minorHAnsi" w:hAnsiTheme="minorHAnsi"/>
                <w:noProof/>
              </w:rPr>
              <w:tab/>
            </w:r>
            <w:r w:rsidRPr="00784E1B">
              <w:rPr>
                <w:rStyle w:val="a9"/>
                <w:rFonts w:eastAsia="標楷體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06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D75BC7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6206881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6206881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r w:rsidR="00CF7497">
        <w:rPr>
          <w:rFonts w:eastAsia="標楷體" w:hint="eastAsia"/>
        </w:rPr>
        <w:t>端送來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6206881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6206881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6206882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6206882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6206882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6206882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6206882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6206882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D75BC7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D75BC7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D75BC7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D75BC7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6206882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6206882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D75BC7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6206882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D75BC7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D75BC7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6206882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D75BC7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6206883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6206883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D75BC7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6206883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6206883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D75BC7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D75BC7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6206883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62068835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6206883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6206883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6206883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62068839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6206884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6206884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6206884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62068843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D75BC7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D75BC7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6206884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D75BC7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6206884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D75BC7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D75BC7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D75BC7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6206884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D75BC7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6206884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75BC7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6206884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D75BC7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D75BC7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6206884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62068850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D75BC7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62068851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proofErr w:type="gramStart"/>
            <w:r>
              <w:rPr>
                <w:rFonts w:hint="eastAsia"/>
              </w:rPr>
              <w:t>device/integer</w:t>
            </w:r>
            <w:proofErr w:type="gramEnd"/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D75BC7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D75BC7">
              <w:fldChar w:fldCharType="separate"/>
            </w:r>
            <w:r w:rsidR="00140EB9">
              <w:t>3.2.4</w:t>
            </w:r>
            <w:r w:rsidR="00D75BC7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proofErr w:type="spellStart"/>
            <w:r>
              <w:rPr>
                <w:rFonts w:hint="eastAsia"/>
              </w:rPr>
              <w:t>gcmid</w:t>
            </w:r>
            <w:proofErr w:type="spellEnd"/>
            <w:r>
              <w:rPr>
                <w:rFonts w:hint="eastAsia"/>
              </w:rPr>
              <w:t>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</w:t>
            </w:r>
            <w:proofErr w:type="spellStart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akado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gram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spell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62068852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D75BC7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DB1FD7">
      <w:pPr>
        <w:pStyle w:val="3"/>
        <w:rPr>
          <w:rFonts w:eastAsia="標楷體"/>
        </w:rPr>
      </w:pPr>
      <w:bookmarkStart w:id="40" w:name="_Toc462068853"/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bookmarkStart w:id="41" w:name="_Toc462068854"/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D75BC7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2" w:name="_Toc462068855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3" w:name="_Toc462068856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D75BC7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proofErr w:type="gramStart"/>
            <w:r>
              <w:rPr>
                <w:rFonts w:hint="eastAsia"/>
              </w:rPr>
              <w:t>result/integer</w:t>
            </w:r>
            <w:proofErr w:type="gramEnd"/>
            <w:r w:rsidR="00805A19">
              <w:rPr>
                <w:rFonts w:hint="eastAsia"/>
              </w:rPr>
              <w:t xml:space="preserve"> (Ref.</w:t>
            </w:r>
            <w:r w:rsidR="00D75BC7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D75BC7">
              <w:fldChar w:fldCharType="separate"/>
            </w:r>
            <w:r w:rsidR="00805A19">
              <w:t>3.2.3</w:t>
            </w:r>
            <w:r w:rsidR="00D75BC7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ab/>
              <w:t>"control":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0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1,</w:t>
            </w:r>
          </w:p>
          <w:p w:rsidR="00085822" w:rsidRPr="00085822" w:rsidRDefault="00AC4235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ssid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="00085822"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085822" w:rsidP="00085822"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4" w:name="_Toc462068857"/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lastRenderedPageBreak/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5" w:name="_Toc462068858"/>
      <w:r>
        <w:rPr>
          <w:rFonts w:eastAsia="標楷體" w:hint="eastAsia"/>
        </w:rPr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D75BC7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EF2837"/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093073">
      <w:pPr>
        <w:pStyle w:val="3"/>
        <w:rPr>
          <w:rFonts w:eastAsia="標楷體"/>
        </w:rPr>
      </w:pPr>
      <w:bookmarkStart w:id="46" w:name="_Toc462068859"/>
      <w:r>
        <w:rPr>
          <w:rFonts w:eastAsia="標楷體" w:hint="eastAsia"/>
        </w:rPr>
        <w:t xml:space="preserve">Semantic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A674A4">
        <w:tc>
          <w:tcPr>
            <w:tcW w:w="481" w:type="dxa"/>
            <w:vMerge w:val="restart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A674A4">
        <w:tc>
          <w:tcPr>
            <w:tcW w:w="481" w:type="dxa"/>
            <w:vMerge w:val="restart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A674A4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>type/integer value</w:t>
            </w:r>
          </w:p>
          <w:p w:rsidR="003E5372" w:rsidRDefault="003E5372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A674A4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E91D2C" w:rsidP="00A674A4">
            <w:r>
              <w:rPr>
                <w:rFonts w:ascii="Monospace" w:hAnsi="Monospace" w:cs="Monospace" w:hint="eastAsia"/>
                <w:kern w:val="0"/>
                <w:szCs w:val="24"/>
              </w:rPr>
              <w:t>text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>local/integer value</w:t>
            </w:r>
          </w:p>
          <w:p w:rsidR="001A0698" w:rsidRDefault="001A0698" w:rsidP="00A674A4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A674A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A674A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A674A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</w:p>
          <w:p w:rsidR="00113472" w:rsidRDefault="00113472" w:rsidP="00A674A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91D2C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ex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F04F1B">
      <w:pPr>
        <w:pStyle w:val="3"/>
        <w:rPr>
          <w:rFonts w:eastAsia="標楷體"/>
        </w:rPr>
      </w:pPr>
      <w:bookmarkStart w:id="47" w:name="_Toc462068860"/>
      <w:r>
        <w:rPr>
          <w:rFonts w:eastAsia="標楷體" w:hint="eastAsia"/>
        </w:rPr>
        <w:lastRenderedPageBreak/>
        <w:t xml:space="preserve">Semantic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A674A4">
        <w:tc>
          <w:tcPr>
            <w:tcW w:w="491" w:type="dxa"/>
            <w:vMerge w:val="restart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D75BC7" w:rsidP="00A674A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A674A4">
        <w:tc>
          <w:tcPr>
            <w:tcW w:w="491" w:type="dxa"/>
            <w:vMerge w:val="restart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A674A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A674A4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A674A4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3F2620" w:rsidRPr="00BC16F5" w:rsidRDefault="00930714" w:rsidP="00A674A4">
            <w:r>
              <w:rPr>
                <w:rFonts w:ascii="Monospace" w:hAnsi="Monospace" w:cs="Monospace" w:hint="eastAsia"/>
                <w:kern w:val="0"/>
                <w:szCs w:val="24"/>
              </w:rPr>
              <w:t>result</w:t>
            </w:r>
            <w:r w:rsidR="003F2620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3F2620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9A6980" w:rsidRDefault="009A6980" w:rsidP="009A6980">
            <w:pPr>
              <w:rPr>
                <w:rFonts w:hint="eastAsia"/>
              </w:rPr>
            </w:pPr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A674A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76171A" w:rsidRPr="00937E96" w:rsidRDefault="0076171A" w:rsidP="00A674A4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</w:p>
          <w:p w:rsidR="003F2620" w:rsidRDefault="003F2620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30714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D0077C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ello man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A674A4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8" w:name="_Toc462068861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8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9" w:name="_Toc462068862"/>
      <w:r w:rsidRPr="00543406">
        <w:rPr>
          <w:rFonts w:eastAsia="標楷體"/>
        </w:rPr>
        <w:t>Command Header Parameters</w:t>
      </w:r>
      <w:bookmarkEnd w:id="49"/>
    </w:p>
    <w:p w:rsidR="008F7EA8" w:rsidRPr="00543406" w:rsidRDefault="000C781A" w:rsidP="00FA0EF4">
      <w:pPr>
        <w:pStyle w:val="3"/>
        <w:rPr>
          <w:rFonts w:eastAsia="標楷體"/>
        </w:rPr>
      </w:pPr>
      <w:bookmarkStart w:id="50" w:name="_Ref433372977"/>
      <w:bookmarkStart w:id="51" w:name="_Toc462068863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50"/>
      <w:bookmarkEnd w:id="51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52" w:name="_Ref433373034"/>
      <w:bookmarkStart w:id="53" w:name="_Toc462068864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52"/>
      <w:bookmarkEnd w:id="53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54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54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55" w:name="_Ref433373013"/>
      <w:bookmarkStart w:id="56" w:name="_Toc462068865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55"/>
      <w:bookmarkEnd w:id="56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7" w:name="_Ref433373050"/>
      <w:bookmarkStart w:id="58" w:name="_Toc462068866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7"/>
      <w:bookmarkEnd w:id="58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9" w:name="_Toc462068867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9"/>
    </w:p>
    <w:p w:rsidR="004F6AD4" w:rsidRPr="00543406" w:rsidRDefault="004F6AD4" w:rsidP="004F6AD4">
      <w:pPr>
        <w:pStyle w:val="3"/>
        <w:rPr>
          <w:rFonts w:eastAsia="標楷體"/>
        </w:rPr>
      </w:pPr>
      <w:bookmarkStart w:id="60" w:name="_Ref437859915"/>
      <w:bookmarkStart w:id="61" w:name="_Toc462068868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60"/>
      <w:bookmarkEnd w:id="6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lastRenderedPageBreak/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62" w:name="_Ref437854020"/>
      <w:bookmarkStart w:id="63" w:name="_Toc462068869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62"/>
      <w:bookmarkEnd w:id="63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64" w:name="_Ref456700459"/>
      <w:bookmarkStart w:id="65" w:name="_Toc462068870"/>
      <w:r>
        <w:rPr>
          <w:rFonts w:eastAsia="標楷體" w:hint="eastAsia"/>
        </w:rPr>
        <w:t>Result Tabl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66" w:name="_Ref456876889"/>
      <w:bookmarkStart w:id="67" w:name="_Toc462068871"/>
      <w:r>
        <w:rPr>
          <w:rFonts w:eastAsia="標楷體" w:hint="eastAsia"/>
        </w:rPr>
        <w:lastRenderedPageBreak/>
        <w:t>Device Type</w:t>
      </w:r>
      <w:r w:rsidR="00BC4084">
        <w:rPr>
          <w:rFonts w:eastAsia="標楷體" w:hint="eastAsia"/>
        </w:rPr>
        <w:t xml:space="preserve"> Table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proofErr w:type="gramStart"/>
            <w:r>
              <w:rPr>
                <w:rFonts w:eastAsia="標楷體" w:hint="eastAsia"/>
              </w:rPr>
              <w:t>物聯網</w:t>
            </w:r>
            <w:proofErr w:type="gramEnd"/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68" w:name="_Toc462068872"/>
      <w:r w:rsidRPr="00543406">
        <w:rPr>
          <w:rFonts w:eastAsia="標楷體"/>
        </w:rPr>
        <w:t>Optional Parameter</w:t>
      </w:r>
      <w:bookmarkEnd w:id="68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9" w:name="_Toc462068873"/>
      <w:r>
        <w:rPr>
          <w:rFonts w:hint="eastAsia"/>
        </w:rPr>
        <w:t>MDM Operation</w:t>
      </w:r>
      <w:bookmarkEnd w:id="69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lastRenderedPageBreak/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70" w:name="_Toc462068874"/>
      <w:r>
        <w:rPr>
          <w:rFonts w:ascii="Times New Roman" w:eastAsia="標楷體" w:hAnsi="Times New Roman" w:hint="eastAsia"/>
        </w:rPr>
        <w:t>Notes</w:t>
      </w:r>
      <w:bookmarkEnd w:id="70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5646" w:rsidRDefault="00775646" w:rsidP="0093365B">
      <w:r>
        <w:separator/>
      </w:r>
    </w:p>
  </w:endnote>
  <w:endnote w:type="continuationSeparator" w:id="0">
    <w:p w:rsidR="00775646" w:rsidRDefault="00775646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5646" w:rsidRDefault="00775646" w:rsidP="0093365B">
      <w:r>
        <w:separator/>
      </w:r>
    </w:p>
  </w:footnote>
  <w:footnote w:type="continuationSeparator" w:id="0">
    <w:p w:rsidR="00775646" w:rsidRDefault="00775646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129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470E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698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105E"/>
    <w:rsid w:val="008035B8"/>
    <w:rsid w:val="008043C3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714"/>
    <w:rsid w:val="00930EDC"/>
    <w:rsid w:val="0093245C"/>
    <w:rsid w:val="0093365B"/>
    <w:rsid w:val="0093377A"/>
    <w:rsid w:val="00933BBF"/>
    <w:rsid w:val="00934029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87DEB"/>
    <w:rsid w:val="00E91D2C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9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5C97FC-0CA4-4C89-98D9-23182D48B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46</TotalTime>
  <Pages>37</Pages>
  <Words>6102</Words>
  <Characters>34783</Characters>
  <Application>Microsoft Office Word</Application>
  <DocSecurity>0</DocSecurity>
  <Lines>289</Lines>
  <Paragraphs>81</Paragraphs>
  <ScaleCrop>false</ScaleCrop>
  <Company>Hewlett-Packard Company</Company>
  <LinksUpToDate>false</LinksUpToDate>
  <CharactersWithSpaces>40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727</cp:revision>
  <dcterms:created xsi:type="dcterms:W3CDTF">2014-11-25T06:25:00Z</dcterms:created>
  <dcterms:modified xsi:type="dcterms:W3CDTF">2016-09-19T09:23:00Z</dcterms:modified>
</cp:coreProperties>
</file>